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nadia</w:t>
      </w:r>
      <w:r w:rsidR="001C1A9D">
        <w:rPr>
          <w:sz w:val="20"/>
        </w:rPr>
        <w:t>___ Cognome______</w:t>
      </w:r>
      <w:r w:rsidRPr="00BC4087" w:rsidR="00BC4087">
        <w:rPr>
          <w:sz w:val="20"/>
        </w:rPr>
        <w:t>magnani</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Desenzano del Garda, BS, Italia Calcinato, BS, Italia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Calcinato, BS, Italia</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24/03/1965</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338477639</w:t>
      </w:r>
      <w:r>
        <w:rPr>
          <w:sz w:val="20"/>
        </w:rPr>
        <w:t>_________ E-mail______</w:t>
      </w:r>
      <w:r w:rsidRPr="00D11F84" w:rsidR="00D11F84">
        <w:rPr>
          <w:sz w:val="20"/>
        </w:rPr>
        <w:t>magnaninadia24@gmail.com</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Annalisa Regalaty</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20/06/2008</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06/05/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06/05/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X</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06/05/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06/05/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